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w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awi received a score of 65.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awi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wi received a score of</w:t>
      </w:r>
      <w:r>
        <w:t xml:space="preserve"> </w:t>
      </w:r>
      <w:r>
        <w:rPr>
          <w:b/>
          <w:bCs/>
        </w:rPr>
        <w:t xml:space="preserve">6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awi received a score of 8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awi received a score of 4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awi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awi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aw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awi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aw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awi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awi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awi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awi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awi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aw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awi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awi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87,1998,2008,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7, 2004, 2005, 2010, 2013,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2000, 2003, 2004, 2006, 2007, 2008, 2009, 2010, 2012, 2013, 2014, 2015,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3, 2005, 2007, 2010, 2011, 2012, 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00:33Z</dcterms:created>
  <dcterms:modified xsi:type="dcterms:W3CDTF">2024-11-11T23: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awi Country Report</vt:lpwstr>
  </property>
  <property fmtid="{D5CDD505-2E9C-101B-9397-08002B2CF9AE}" pid="10" name="toc-title">
    <vt:lpwstr>Table of contents</vt:lpwstr>
  </property>
</Properties>
</file>